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EAC" w14:textId="0BAD3E64" w:rsidR="00A90223" w:rsidRP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90223">
        <w:rPr>
          <w:rFonts w:ascii="Times New Roman" w:hAnsi="Times New Roman" w:cs="Times New Roman"/>
          <w:b/>
          <w:bCs/>
          <w:sz w:val="32"/>
          <w:szCs w:val="32"/>
          <w:lang w:val="en-US"/>
        </w:rPr>
        <w:t>Netaji Subhash Engineering College</w:t>
      </w:r>
    </w:p>
    <w:p w14:paraId="103F301D" w14:textId="5FE43307" w:rsid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Computer Science &amp; Engineering</w:t>
      </w:r>
    </w:p>
    <w:p w14:paraId="63CC1B2E" w14:textId="70E8B115" w:rsidR="00041BB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. Tech</w:t>
      </w:r>
      <w:r w:rsidR="00CE45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S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ar 3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mester</w:t>
      </w:r>
    </w:p>
    <w:p w14:paraId="508673D3" w14:textId="39F7C0A2" w:rsidR="00041BB3" w:rsidRPr="00A9022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021-2022 </w:t>
      </w:r>
    </w:p>
    <w:p w14:paraId="3FF95E16" w14:textId="5C60F9A8" w:rsidR="00A90223" w:rsidRPr="00A90223" w:rsidRDefault="00A42023" w:rsidP="00A9022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_______</w:t>
      </w:r>
    </w:p>
    <w:p w14:paraId="4D5C9E54" w14:textId="50376467" w:rsidR="001864FB" w:rsidRPr="00A90223" w:rsidRDefault="005D27ED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e of the </w:t>
      </w:r>
      <w:r w:rsidR="00A90223"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 Workshop</w:t>
      </w:r>
    </w:p>
    <w:p w14:paraId="021CAEAC" w14:textId="0C6F2A2A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d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CC-CS393</w:t>
      </w:r>
    </w:p>
    <w:p w14:paraId="282A082F" w14:textId="08B551C6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AB0E1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Student</w:t>
      </w: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anjoy Saha</w:t>
      </w:r>
    </w:p>
    <w:p w14:paraId="52DBEAB3" w14:textId="65F28162" w:rsidR="0033330C" w:rsidRPr="00A90223" w:rsidRDefault="0033330C" w:rsidP="0033330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</w:t>
      </w:r>
    </w:p>
    <w:p w14:paraId="60405295" w14:textId="6907B45B" w:rsid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University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0900120003</w:t>
      </w:r>
    </w:p>
    <w:p w14:paraId="7FB31716" w14:textId="7AB290B6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Experiment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A1D53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34225C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BF2CC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739FC57A" w14:textId="0A5FFF0B" w:rsidR="00A4202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Submission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C2453">
        <w:rPr>
          <w:rFonts w:ascii="Times New Roman" w:hAnsi="Times New Roman" w:cs="Times New Roman"/>
          <w:b/>
          <w:bCs/>
          <w:sz w:val="24"/>
          <w:szCs w:val="24"/>
          <w:lang w:val="en-US"/>
        </w:rPr>
        <w:t>15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BF2CC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055EFA3A" w14:textId="26CFA3A8" w:rsidR="00A42023" w:rsidRPr="00A42023" w:rsidRDefault="00A42023" w:rsidP="00A42023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023">
        <w:rPr>
          <w:rFonts w:ascii="Times New Roman" w:hAnsi="Times New Roman" w:cs="Times New Roman"/>
          <w:b/>
          <w:bCs/>
          <w:sz w:val="24"/>
          <w:szCs w:val="24"/>
          <w:lang w:val="en-US"/>
        </w:rPr>
        <w:t>___________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</w:p>
    <w:p w14:paraId="1B326F53" w14:textId="1A38C156" w:rsidR="00041BB3" w:rsidRPr="007A7605" w:rsidRDefault="00041BB3" w:rsidP="007A760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15</w:t>
      </w:r>
    </w:p>
    <w:p w14:paraId="54B0209B" w14:textId="03DFC922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C054F5" w14:textId="62FB0052" w:rsidR="00F304B7" w:rsidRDefault="006E2EF3" w:rsidP="00F304B7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F4248">
        <w:rPr>
          <w:rFonts w:ascii="Roboto" w:hAnsi="Roboto"/>
          <w:color w:val="3C4043"/>
          <w:spacing w:val="3"/>
          <w:sz w:val="21"/>
          <w:szCs w:val="21"/>
        </w:rPr>
        <w:t>Write a program to check whether a given number is a prime number or not</w:t>
      </w:r>
      <w:r w:rsidR="00FE164B">
        <w:rPr>
          <w:rFonts w:ascii="Roboto" w:hAnsi="Roboto"/>
          <w:color w:val="3C4043"/>
          <w:spacing w:val="3"/>
          <w:sz w:val="21"/>
          <w:szCs w:val="21"/>
        </w:rPr>
        <w:t>.</w:t>
      </w:r>
    </w:p>
    <w:p w14:paraId="57AB9E9D" w14:textId="77777777" w:rsidR="00F304B7" w:rsidRDefault="00F304B7" w:rsidP="00F304B7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354C9A" w14:textId="2D880EC6" w:rsidR="00041BB3" w:rsidRPr="00F304B7" w:rsidRDefault="001326D7" w:rsidP="00F304B7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304B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</w:t>
      </w:r>
      <w:r w:rsidR="00041BB3" w:rsidRPr="00F304B7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:</w:t>
      </w:r>
      <w:r w:rsidR="00AB12A0" w:rsidRPr="00F304B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277071CD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3F4248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3F4248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3F4248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number to check prime: "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FCA97E5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gt; </w:t>
      </w:r>
      <w:r w:rsidRPr="003F4248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A31FE8A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3F4248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3F4248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3F4248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3F4248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+</w:t>
      </w:r>
      <w:r w:rsidRPr="003F4248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2AFEBF83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== </w:t>
      </w:r>
      <w:r w:rsidRPr="003F4248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A05D418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proofErr w:type="gramStart"/>
      <w:r w:rsidRPr="003F4248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3F4248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 not a prime number"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CA6457B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31C45255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39747C4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gramStart"/>
      <w:r w:rsidRPr="003F4248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3F4248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 a prime number"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DA90F94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</w:t>
      </w:r>
    </w:p>
    <w:p w14:paraId="09C797C1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9158BAC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3F4248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3F4248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 not a prime number"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158EE6C" w14:textId="77777777" w:rsidR="003F4248" w:rsidRDefault="00041BB3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Output(s):</w:t>
      </w:r>
      <w:r w:rsidR="00AB12A0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6A580B3F" w14:textId="4B95E8AA" w:rsidR="003D1283" w:rsidRDefault="003F4248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66C5C83" wp14:editId="7533192A">
            <wp:extent cx="6645910" cy="1882140"/>
            <wp:effectExtent l="0" t="0" r="254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8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67FC" w14:textId="43B96123" w:rsidR="00FE164B" w:rsidRPr="00EB0E1D" w:rsidRDefault="00FE164B" w:rsidP="008A4512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B0E1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 w:rsidR="00EB0E1D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</w:p>
    <w:p w14:paraId="448EE636" w14:textId="77777777" w:rsidR="004D3C0A" w:rsidRDefault="00FE164B" w:rsidP="004D3C0A">
      <w:pPr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>Write a program to check whether a given number is an Armstrong number or not.</w:t>
      </w:r>
    </w:p>
    <w:p w14:paraId="79633FFB" w14:textId="044E2284" w:rsidR="00FE164B" w:rsidRPr="003F4007" w:rsidRDefault="00FE164B" w:rsidP="004D3C0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3C3A245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a number: 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D91D5A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7EBF628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em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</w:p>
    <w:p w14:paraId="0F32D718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em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gt;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2C725A4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gi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em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</w:t>
      </w:r>
    </w:p>
    <w:p w14:paraId="39FF511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gi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**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3</w:t>
      </w:r>
    </w:p>
    <w:p w14:paraId="12D657F1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em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//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</w:t>
      </w:r>
    </w:p>
    <w:p w14:paraId="43F86CB3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2C6EF90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 an Armstrong number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8554263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9E0A19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 not an Armstrong number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9A2E3BB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DA4E339" w14:textId="09F84A94" w:rsidR="00FE164B" w:rsidRP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60A7F8EF" wp14:editId="0B1CD5DE">
            <wp:simplePos x="0" y="0"/>
            <wp:positionH relativeFrom="margin">
              <wp:align>right</wp:align>
            </wp:positionH>
            <wp:positionV relativeFrom="paragraph">
              <wp:posOffset>494030</wp:posOffset>
            </wp:positionV>
            <wp:extent cx="6812280" cy="1760220"/>
            <wp:effectExtent l="0" t="0" r="7620" b="0"/>
            <wp:wrapSquare wrapText="bothSides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228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164B"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6B7D3741" w14:textId="77777777" w:rsidR="004D3C0A" w:rsidRDefault="004D3C0A" w:rsidP="004D3C0A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03EF80" w14:textId="319BF052" w:rsidR="00FE164B" w:rsidRPr="003F4007" w:rsidRDefault="00FE164B" w:rsidP="003F400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F304B7"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</w:p>
    <w:p w14:paraId="6007ABF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F7C27" w14:textId="17CB9C60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>Write a program to get the LCM of two positive integers.</w:t>
      </w:r>
      <w:r w:rsidR="003F4007">
        <w:rPr>
          <w:rFonts w:ascii="Roboto" w:hAnsi="Roboto"/>
          <w:color w:val="3C4043"/>
          <w:spacing w:val="3"/>
          <w:sz w:val="21"/>
          <w:szCs w:val="21"/>
        </w:rPr>
        <w:br/>
      </w:r>
    </w:p>
    <w:p w14:paraId="114AB086" w14:textId="104489F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066B0D4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first number: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53E8B8A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second number: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201AFEC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gt;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5C6B9DE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</w:p>
    <w:p w14:paraId="23D537EA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5CEE3A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</w:p>
    <w:p w14:paraId="2D012B41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0E53A6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Tru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14FF2AF6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</w:t>
      </w:r>
      <w:proofErr w:type="gramStart"/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</w:t>
      </w:r>
      <w:r w:rsidRPr="004D3C0A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and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:</w:t>
      </w:r>
    </w:p>
    <w:p w14:paraId="1C1FDE29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 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c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</w:p>
    <w:p w14:paraId="0D9A869E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    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7C2B05F4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1990687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40361D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The </w:t>
      </w:r>
      <w:proofErr w:type="spellStart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L.C.M.of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and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</w:t>
      </w:r>
      <w:proofErr w:type="spell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c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0CD1DB8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06D6B6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62BBAD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BC6C220" w14:textId="59AF64DC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38BD325A" w14:textId="4D4165C9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EAA79C" w14:textId="5279011C" w:rsidR="00FE164B" w:rsidRDefault="004D3C0A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72C66D7" wp14:editId="222E1005">
            <wp:extent cx="6675120" cy="2415540"/>
            <wp:effectExtent l="0" t="0" r="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706" cy="2415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81216" w14:textId="70D2B396" w:rsidR="00FE164B" w:rsidRDefault="00FE164B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C7D4C2" w14:textId="4394AF75" w:rsidR="00043D74" w:rsidRPr="003F4007" w:rsidRDefault="00043D74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F304B7"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</w:p>
    <w:p w14:paraId="371A8471" w14:textId="6EE2ECFF" w:rsidR="003F4007" w:rsidRDefault="00043D74" w:rsidP="004D3C0A">
      <w:pPr>
        <w:spacing w:before="240" w:after="0"/>
        <w:rPr>
          <w:rFonts w:ascii="Roboto" w:hAnsi="Roboto"/>
          <w:color w:val="3C4043"/>
          <w:spacing w:val="3"/>
          <w:sz w:val="21"/>
          <w:szCs w:val="21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>18. Write a program to find the sum of all prime numbers below two thousand.</w:t>
      </w:r>
    </w:p>
    <w:p w14:paraId="3CF03938" w14:textId="0E7845CD" w:rsidR="00043D74" w:rsidRDefault="00043D74" w:rsidP="003F4007">
      <w:pPr>
        <w:spacing w:before="240" w:after="0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3E718D6E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range: 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54B97CB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600B10A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gramStart"/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gram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2389A7B6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+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72F3C5E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=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CFD5358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6D7311A3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2787CAB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proofErr w:type="gram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F44747"/>
          <w:sz w:val="27"/>
          <w:szCs w:val="27"/>
          <w:lang w:eastAsia="en-IN"/>
        </w:rPr>
        <w:t>;</w:t>
      </w:r>
      <w:proofErr w:type="gramEnd"/>
    </w:p>
    <w:p w14:paraId="1353A00A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Sum of the prime numbers between 2 and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=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A2F531D" w14:textId="13CBC798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1944F15" w14:textId="03A22377" w:rsidR="00043D74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UTPUT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–</w:t>
      </w:r>
    </w:p>
    <w:p w14:paraId="34FD244D" w14:textId="7E374E77" w:rsidR="003F4007" w:rsidRPr="003F4007" w:rsidRDefault="004D3C0A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0CE76C90" wp14:editId="3BA31224">
            <wp:simplePos x="0" y="0"/>
            <wp:positionH relativeFrom="column">
              <wp:posOffset>160020</wp:posOffset>
            </wp:positionH>
            <wp:positionV relativeFrom="paragraph">
              <wp:posOffset>15875</wp:posOffset>
            </wp:positionV>
            <wp:extent cx="6065520" cy="1889125"/>
            <wp:effectExtent l="0" t="0" r="0" b="0"/>
            <wp:wrapSquare wrapText="bothSides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34A8BA" w14:textId="479F9B9E" w:rsidR="00043D74" w:rsidRPr="003F4007" w:rsidRDefault="00043D74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06007A" w14:textId="24B1941F" w:rsidR="00043D74" w:rsidRDefault="00043D7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1577F54E" w14:textId="77777777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4FA2EE" w14:textId="4C01496A" w:rsidR="00FE164B" w:rsidRPr="007A7605" w:rsidRDefault="00FE164B" w:rsidP="00FE164B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F304B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522A62B8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64D7E1" w14:textId="716BC464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>Write a program that prompts users to enter numbers. This process repeats until the user enters -1. Finally, the program prints the count of prime and composite numbers entered. </w:t>
      </w:r>
    </w:p>
    <w:p w14:paraId="22BAB712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0DE954" w14:textId="3A406B41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545F69CA" w14:textId="6B6A47AB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224A22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proofErr w:type="gram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proofErr w:type="spellEnd"/>
      <w:proofErr w:type="gram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126E7782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Tru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2EB83EE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a number: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03102C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=-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34534E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510C931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A7379CC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gt;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B1479E6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+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0B9550E3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=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A4CD054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6FE12BBC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2C57CA01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EED41D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2F036E6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</w:p>
    <w:p w14:paraId="31B05AF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</w:p>
    <w:p w14:paraId="559D6F0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Number of Prime numbers=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;Number</w:t>
      </w:r>
      <w:proofErr w:type="spell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of Composite numbers=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  </w:t>
      </w:r>
    </w:p>
    <w:p w14:paraId="13B8F7B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74C4A6E" w14:textId="77777777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C4EA4DB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BD39C5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5E16F4" w14:textId="3C11E0FC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14F0E809" w14:textId="0A0D5ABA" w:rsidR="00FE164B" w:rsidRDefault="00043D74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3D5E5AED" w14:textId="084378E5" w:rsidR="00043D74" w:rsidRDefault="004D3C0A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F819E78" wp14:editId="00361949">
            <wp:extent cx="5821680" cy="2816362"/>
            <wp:effectExtent l="0" t="0" r="7620" b="317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95" cy="282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6B3C3" w14:textId="7BD54AD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E27620" w14:textId="5A25C2F8" w:rsidR="004D3C0A" w:rsidRP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20</w:t>
      </w:r>
    </w:p>
    <w:p w14:paraId="48DA85DD" w14:textId="77777777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0ADCD0" w14:textId="36B2DD75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4A1D53">
        <w:rPr>
          <w:rFonts w:ascii="Roboto" w:hAnsi="Roboto"/>
          <w:color w:val="3C4043"/>
          <w:spacing w:val="3"/>
          <w:sz w:val="21"/>
          <w:szCs w:val="21"/>
        </w:rPr>
        <w:t xml:space="preserve"> Write a program to find the sum of the even-valued terms of the Fibonacci series up to 100.</w:t>
      </w:r>
    </w:p>
    <w:p w14:paraId="51C5CB6A" w14:textId="77777777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13E989F2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= </w:t>
      </w:r>
      <w:proofErr w:type="gramStart"/>
      <w:r w:rsidRPr="004A1D53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A1D53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proofErr w:type="spellStart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Til</w:t>
      </w:r>
      <w:proofErr w:type="spellEnd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which number you want the sum:"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015DC011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2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A1D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A1D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049DF3AB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A1D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3A999009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lt; </w:t>
      </w:r>
      <w:proofErr w:type="spellStart"/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0376EFD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A1D53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%</w:t>
      </w:r>
      <w:proofErr w:type="gramStart"/>
      <w:r w:rsidRPr="004A1D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=</w:t>
      </w:r>
      <w:proofErr w:type="gramEnd"/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A1D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9A99F99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A1D53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#</w:t>
      </w:r>
      <w:proofErr w:type="gramStart"/>
      <w:r w:rsidRPr="004A1D53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print</w:t>
      </w:r>
      <w:proofErr w:type="gramEnd"/>
      <w:r w:rsidRPr="004A1D53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(n1):to print even terms</w:t>
      </w:r>
    </w:p>
    <w:p w14:paraId="5B5C998E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</w:p>
    <w:p w14:paraId="0A7BC8C9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th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2</w:t>
      </w:r>
    </w:p>
    <w:p w14:paraId="49D28596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2</w:t>
      </w:r>
    </w:p>
    <w:p w14:paraId="2C5B98AB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2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th</w:t>
      </w:r>
    </w:p>
    <w:p w14:paraId="15D6903F" w14:textId="60CFEBFE" w:rsidR="004D3C0A" w:rsidRPr="00F304B7" w:rsidRDefault="004A1D53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A1D53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Sum of the even terms of the </w:t>
      </w:r>
      <w:proofErr w:type="spellStart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fibonacci</w:t>
      </w:r>
      <w:proofErr w:type="spellEnd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series </w:t>
      </w:r>
      <w:proofErr w:type="spellStart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upto</w:t>
      </w:r>
      <w:proofErr w:type="spellEnd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proofErr w:type="spellStart"/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="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3687AF4" w14:textId="77777777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41DA14" w14:textId="77777777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B57F946" w14:textId="77777777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4902BB42" w14:textId="57916371" w:rsidR="004D3C0A" w:rsidRDefault="004A1D53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FA0D05F" wp14:editId="06FC84B5">
            <wp:extent cx="6555625" cy="2263140"/>
            <wp:effectExtent l="0" t="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3518" cy="226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6C219" w14:textId="77777777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31E0FADF" w14:textId="77777777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1F0502EC" w14:textId="77777777" w:rsidR="004D3C0A" w:rsidRPr="00F304B7" w:rsidRDefault="004D3C0A" w:rsidP="004D3C0A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6865">
        <w:rPr>
          <w:rFonts w:ascii="Times New Roman" w:hAnsi="Times New Roman" w:cs="Times New Roman"/>
          <w:b/>
          <w:bCs/>
          <w:sz w:val="36"/>
          <w:szCs w:val="36"/>
          <w:lang w:val="en-US"/>
        </w:rPr>
        <w:t>--------------------END-----------------</w:t>
      </w:r>
    </w:p>
    <w:p w14:paraId="786144D0" w14:textId="71ED3D23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sectPr w:rsidR="00FE164B" w:rsidSect="00A9022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108AA"/>
    <w:multiLevelType w:val="hybridMultilevel"/>
    <w:tmpl w:val="1CB6DF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633E8"/>
    <w:multiLevelType w:val="hybridMultilevel"/>
    <w:tmpl w:val="F092C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8406CC"/>
    <w:multiLevelType w:val="hybridMultilevel"/>
    <w:tmpl w:val="A2A419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C5D4C"/>
    <w:multiLevelType w:val="multilevel"/>
    <w:tmpl w:val="F48AD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7EwMrA0NDQwMjZR0lEKTi0uzszPAykwrgUAerZeyywAAAA="/>
  </w:docVars>
  <w:rsids>
    <w:rsidRoot w:val="00313939"/>
    <w:rsid w:val="00041BB3"/>
    <w:rsid w:val="00043D74"/>
    <w:rsid w:val="000C2453"/>
    <w:rsid w:val="001326D7"/>
    <w:rsid w:val="001864FB"/>
    <w:rsid w:val="00301C32"/>
    <w:rsid w:val="00313939"/>
    <w:rsid w:val="003145D2"/>
    <w:rsid w:val="0032074B"/>
    <w:rsid w:val="0033330C"/>
    <w:rsid w:val="0034225C"/>
    <w:rsid w:val="00384A71"/>
    <w:rsid w:val="003C6611"/>
    <w:rsid w:val="003D1283"/>
    <w:rsid w:val="003F4007"/>
    <w:rsid w:val="003F4248"/>
    <w:rsid w:val="004A1D53"/>
    <w:rsid w:val="004D3C0A"/>
    <w:rsid w:val="005D27ED"/>
    <w:rsid w:val="006E2EF3"/>
    <w:rsid w:val="006F48DE"/>
    <w:rsid w:val="007645E8"/>
    <w:rsid w:val="007A7605"/>
    <w:rsid w:val="00876E02"/>
    <w:rsid w:val="00894839"/>
    <w:rsid w:val="008E2B83"/>
    <w:rsid w:val="00A42023"/>
    <w:rsid w:val="00A90223"/>
    <w:rsid w:val="00AB0E1B"/>
    <w:rsid w:val="00AB12A0"/>
    <w:rsid w:val="00B96865"/>
    <w:rsid w:val="00BF2CC7"/>
    <w:rsid w:val="00CE4503"/>
    <w:rsid w:val="00EB0E1D"/>
    <w:rsid w:val="00F304B7"/>
    <w:rsid w:val="00FE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D804"/>
  <w15:chartTrackingRefBased/>
  <w15:docId w15:val="{2DFE9011-EEF4-42C4-ADDF-87D8F48F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B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4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4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9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4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3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5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0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tra</dc:creator>
  <cp:keywords/>
  <dc:description/>
  <cp:lastModifiedBy>Sanjoy  Saha</cp:lastModifiedBy>
  <cp:revision>3</cp:revision>
  <cp:lastPrinted>2021-11-14T18:25:00Z</cp:lastPrinted>
  <dcterms:created xsi:type="dcterms:W3CDTF">2021-11-14T18:29:00Z</dcterms:created>
  <dcterms:modified xsi:type="dcterms:W3CDTF">2021-11-14T18:40:00Z</dcterms:modified>
</cp:coreProperties>
</file>